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39C60A4F" w:rsidR="009364C3" w:rsidRPr="00AB47C4" w:rsidRDefault="00F767F9" w:rsidP="008A37AE">
            <w:pPr>
              <w:spacing w:after="0" w:line="240" w:lineRule="auto"/>
              <w:rPr>
                <w:color w:val="000000"/>
              </w:rPr>
            </w:pPr>
            <w:r>
              <w:rPr>
                <w:color w:val="000000"/>
              </w:rPr>
              <w:t>L</w:t>
            </w:r>
            <w:r w:rsidR="00481A1A">
              <w:rPr>
                <w:color w:val="000000"/>
              </w:rPr>
              <w:t>EAD CHEF</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30158A5C" w:rsidR="00B62CD1" w:rsidRPr="00254FFF" w:rsidRDefault="00481A1A" w:rsidP="00254F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CA" w:eastAsia="en-CA" w:bidi="en-CA"/>
              </w:rPr>
              <w:t>The position of lead chef consists of</w:t>
            </w:r>
            <w:r>
              <w:rPr>
                <w:rFonts w:ascii="Arial" w:eastAsia="Arial" w:hAnsi="Arial" w:cs="Arial"/>
                <w:lang w:val="en-US" w:bidi="en-US"/>
              </w:rPr>
              <w:t xml:space="preserve"> directing the preparation, seasoning, and cooking of salads, soups, fish, meats, vegetables, desserts, or other foods. It also consists of planning and pricing menu items, ordering supplies, and keeping records and account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D5C1BE3"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A high school diploma or equivalent;</w:t>
            </w:r>
          </w:p>
          <w:p w14:paraId="41A6946E" w14:textId="42CEABBA"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Ability to monitor or assess performance of yourself, other individuals, or </w:t>
            </w:r>
            <w:r w:rsidRPr="00481A1A">
              <w:rPr>
                <w:rFonts w:ascii="Arial" w:eastAsia="Arial" w:hAnsi="Arial" w:cs="Arial"/>
                <w:noProof/>
                <w:lang w:val="en-US" w:bidi="en-US"/>
              </w:rPr>
              <w:t>organi</w:t>
            </w:r>
            <w:r>
              <w:rPr>
                <w:rFonts w:ascii="Arial" w:eastAsia="Arial" w:hAnsi="Arial" w:cs="Arial"/>
                <w:noProof/>
                <w:lang w:val="en-US" w:bidi="en-US"/>
              </w:rPr>
              <w:t>s</w:t>
            </w:r>
            <w:r w:rsidRPr="00481A1A">
              <w:rPr>
                <w:rFonts w:ascii="Arial" w:eastAsia="Arial" w:hAnsi="Arial" w:cs="Arial"/>
                <w:noProof/>
                <w:lang w:val="en-US" w:bidi="en-US"/>
              </w:rPr>
              <w:t>ation</w:t>
            </w:r>
            <w:r>
              <w:rPr>
                <w:rFonts w:ascii="Arial" w:eastAsia="Arial" w:hAnsi="Arial" w:cs="Arial"/>
                <w:lang w:val="en-US" w:bidi="en-US"/>
              </w:rPr>
              <w:t xml:space="preserve"> to make improvements or take corrective action;</w:t>
            </w:r>
          </w:p>
          <w:p w14:paraId="2E9905F2"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Ability to motivate, develop, and direct people as they work and identify the best people for the job;</w:t>
            </w:r>
          </w:p>
          <w:p w14:paraId="3F85E16B" w14:textId="77777777" w:rsidR="00481A1A" w:rsidRDefault="00481A1A" w:rsidP="00481A1A">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manage one's own time and the time of others.</w:t>
            </w:r>
          </w:p>
          <w:p w14:paraId="6F7D5486" w14:textId="64307975" w:rsidR="00B62CD1" w:rsidRPr="00AB47C4" w:rsidRDefault="00B62CD1" w:rsidP="00F05D4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23CDBBC"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Dependability — Job requires being reliable, responsible, and dependable, and fulfilling obligations. </w:t>
            </w:r>
          </w:p>
          <w:p w14:paraId="03C69E22" w14:textId="567BF3E1"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Stress Tolerance — Job requires accepting criticism and dealing calmly and effectively with </w:t>
            </w:r>
            <w:r w:rsidRPr="00481A1A">
              <w:rPr>
                <w:rFonts w:ascii="Arial" w:eastAsia="Arial" w:hAnsi="Arial" w:cs="Arial"/>
                <w:noProof/>
                <w:lang w:val="en-US" w:bidi="en-US"/>
              </w:rPr>
              <w:t>high</w:t>
            </w:r>
            <w:r>
              <w:rPr>
                <w:rFonts w:ascii="Arial" w:eastAsia="Arial" w:hAnsi="Arial" w:cs="Arial"/>
                <w:noProof/>
                <w:lang w:val="en-US" w:bidi="en-US"/>
              </w:rPr>
              <w:t>-</w:t>
            </w:r>
            <w:r w:rsidRPr="00481A1A">
              <w:rPr>
                <w:rFonts w:ascii="Arial" w:eastAsia="Arial" w:hAnsi="Arial" w:cs="Arial"/>
                <w:noProof/>
                <w:lang w:val="en-US" w:bidi="en-US"/>
              </w:rPr>
              <w:t>stress</w:t>
            </w:r>
            <w:r>
              <w:rPr>
                <w:rFonts w:ascii="Arial" w:eastAsia="Arial" w:hAnsi="Arial" w:cs="Arial"/>
                <w:lang w:val="en-US" w:bidi="en-US"/>
              </w:rPr>
              <w:t xml:space="preserve"> situations. </w:t>
            </w:r>
          </w:p>
          <w:p w14:paraId="75AD21DD"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Leadership — Job requires a willingness to lead, take charge, and offer opinions and direction. </w:t>
            </w:r>
          </w:p>
          <w:p w14:paraId="0DF91F3D" w14:textId="1E6B937D"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481A1A">
              <w:rPr>
                <w:rFonts w:ascii="Arial" w:eastAsia="Arial" w:hAnsi="Arial" w:cs="Arial"/>
                <w:noProof/>
                <w:lang w:val="en-US" w:bidi="en-US"/>
              </w:rPr>
              <w:t>behavio</w:t>
            </w:r>
            <w:r>
              <w:rPr>
                <w:rFonts w:ascii="Arial" w:eastAsia="Arial" w:hAnsi="Arial" w:cs="Arial"/>
                <w:noProof/>
                <w:lang w:val="en-US" w:bidi="en-US"/>
              </w:rPr>
              <w:t>u</w:t>
            </w:r>
            <w:r w:rsidRPr="00481A1A">
              <w:rPr>
                <w:rFonts w:ascii="Arial" w:eastAsia="Arial" w:hAnsi="Arial" w:cs="Arial"/>
                <w:noProof/>
                <w:lang w:val="en-US" w:bidi="en-US"/>
              </w:rPr>
              <w:t>r</w:t>
            </w:r>
            <w:r>
              <w:rPr>
                <w:rFonts w:ascii="Arial" w:eastAsia="Arial" w:hAnsi="Arial" w:cs="Arial"/>
                <w:lang w:val="en-US" w:bidi="en-US"/>
              </w:rPr>
              <w:t xml:space="preserve">, even in very difficult situations. </w:t>
            </w:r>
          </w:p>
          <w:p w14:paraId="293015B1" w14:textId="77777777" w:rsidR="00481A1A" w:rsidRDefault="00481A1A" w:rsidP="00481A1A">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0509DF21"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Check the quality of raw and cooked food products to ensure that standards </w:t>
            </w:r>
            <w:r w:rsidRPr="00481A1A">
              <w:rPr>
                <w:rFonts w:ascii="Arial" w:eastAsia="Arial" w:hAnsi="Arial" w:cs="Arial"/>
                <w:noProof/>
                <w:lang w:val="en-US" w:bidi="en-US"/>
              </w:rPr>
              <w:t>are met</w:t>
            </w:r>
            <w:r>
              <w:rPr>
                <w:rFonts w:ascii="Arial" w:eastAsia="Arial" w:hAnsi="Arial" w:cs="Arial"/>
                <w:lang w:val="en-US" w:bidi="en-US"/>
              </w:rPr>
              <w:t>;</w:t>
            </w:r>
          </w:p>
          <w:p w14:paraId="66C19EDF"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Check the quantity and quality of received products;</w:t>
            </w:r>
          </w:p>
          <w:p w14:paraId="2CF8BF75"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Collaborate with other personnel to plan and develop recipes and menus, taking into account such factors as seasonal availability of ingredients and the likely number of customers;</w:t>
            </w:r>
          </w:p>
          <w:p w14:paraId="5DD5BB4D"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Determine how food should </w:t>
            </w:r>
            <w:r w:rsidRPr="00481A1A">
              <w:rPr>
                <w:rFonts w:ascii="Arial" w:eastAsia="Arial" w:hAnsi="Arial" w:cs="Arial"/>
                <w:noProof/>
                <w:lang w:val="en-US" w:bidi="en-US"/>
              </w:rPr>
              <w:t>be presented</w:t>
            </w:r>
            <w:r>
              <w:rPr>
                <w:rFonts w:ascii="Arial" w:eastAsia="Arial" w:hAnsi="Arial" w:cs="Arial"/>
                <w:lang w:val="en-US" w:bidi="en-US"/>
              </w:rPr>
              <w:t>, and create decorative food displays;</w:t>
            </w:r>
          </w:p>
          <w:p w14:paraId="6B7F63F8"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Estimate amounts and costs of required supplies, such as food and ingredients;</w:t>
            </w:r>
          </w:p>
          <w:p w14:paraId="112B099F"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Inspect supplies, equipment, and work areas to ensure conformance to established standards;</w:t>
            </w:r>
          </w:p>
          <w:p w14:paraId="3B1CDB39"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Instruct cooks and other workers in the preparation, cooking, garnishing, and presentation of food;</w:t>
            </w:r>
          </w:p>
          <w:p w14:paraId="5D12F7F7" w14:textId="00B80320"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Monitor sanitation</w:t>
            </w:r>
            <w:r w:rsidR="008876A9">
              <w:rPr>
                <w:rFonts w:ascii="Arial" w:eastAsia="Arial" w:hAnsi="Arial" w:cs="Arial"/>
                <w:lang w:val="en-US" w:bidi="en-US"/>
              </w:rPr>
              <w:t xml:space="preserve"> practises </w:t>
            </w:r>
            <w:r>
              <w:rPr>
                <w:rFonts w:ascii="Arial" w:eastAsia="Arial" w:hAnsi="Arial" w:cs="Arial"/>
                <w:lang w:val="en-US" w:bidi="en-US"/>
              </w:rPr>
              <w:t>to ensure that employees follow standards and regulations;</w:t>
            </w:r>
          </w:p>
          <w:p w14:paraId="3BBFABE7"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Order or requisition food and other supplies needed to ensure efficient operation;</w:t>
            </w:r>
          </w:p>
          <w:p w14:paraId="43328958" w14:textId="77777777" w:rsidR="00481A1A" w:rsidRDefault="00481A1A" w:rsidP="00481A1A">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Supervise and coordinate activities of cooks and workers engaged in food preparation.</w:t>
            </w:r>
          </w:p>
          <w:p w14:paraId="2F0F7FF3" w14:textId="02BC42B3" w:rsidR="00B62CD1" w:rsidRPr="00D03D45" w:rsidRDefault="00B62CD1" w:rsidP="00936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5"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6"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5"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4"/>
  </w:num>
  <w:num w:numId="2">
    <w:abstractNumId w:val="7"/>
  </w:num>
  <w:num w:numId="3">
    <w:abstractNumId w:val="16"/>
  </w:num>
  <w:num w:numId="4">
    <w:abstractNumId w:val="1"/>
  </w:num>
  <w:num w:numId="5">
    <w:abstractNumId w:val="12"/>
  </w:num>
  <w:num w:numId="6">
    <w:abstractNumId w:val="13"/>
  </w:num>
  <w:num w:numId="7">
    <w:abstractNumId w:val="5"/>
  </w:num>
  <w:num w:numId="8">
    <w:abstractNumId w:val="27"/>
  </w:num>
  <w:num w:numId="9">
    <w:abstractNumId w:val="6"/>
  </w:num>
  <w:num w:numId="10">
    <w:abstractNumId w:val="22"/>
  </w:num>
  <w:num w:numId="11">
    <w:abstractNumId w:val="10"/>
  </w:num>
  <w:num w:numId="12">
    <w:abstractNumId w:val="9"/>
  </w:num>
  <w:num w:numId="13">
    <w:abstractNumId w:val="18"/>
  </w:num>
  <w:num w:numId="14">
    <w:abstractNumId w:val="25"/>
  </w:num>
  <w:num w:numId="15">
    <w:abstractNumId w:val="21"/>
  </w:num>
  <w:num w:numId="16">
    <w:abstractNumId w:val="26"/>
  </w:num>
  <w:num w:numId="17">
    <w:abstractNumId w:val="20"/>
  </w:num>
  <w:num w:numId="18">
    <w:abstractNumId w:val="8"/>
  </w:num>
  <w:num w:numId="19">
    <w:abstractNumId w:val="2"/>
  </w:num>
  <w:num w:numId="20">
    <w:abstractNumId w:val="3"/>
  </w:num>
  <w:num w:numId="21">
    <w:abstractNumId w:val="4"/>
  </w:num>
  <w:num w:numId="22">
    <w:abstractNumId w:val="14"/>
  </w:num>
  <w:num w:numId="23">
    <w:abstractNumId w:val="15"/>
  </w:num>
  <w:num w:numId="24">
    <w:abstractNumId w:val="28"/>
  </w:num>
  <w:num w:numId="25">
    <w:abstractNumId w:val="0"/>
  </w:num>
  <w:num w:numId="26">
    <w:abstractNumId w:val="23"/>
  </w:num>
  <w:num w:numId="27">
    <w:abstractNumId w:val="17"/>
  </w:num>
  <w:num w:numId="28">
    <w:abstractNumId w:val="11"/>
  </w:num>
  <w:num w:numId="29">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Are you needing to write a job description for a lead chef?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lead chef consists of directing the preparation, seasoning, and_x000a_cooking of salads, soups, fish, meats, vegetables, desserts, or other foods. It also_x000a_consists of planning and pricing menu items, ordering supplies, and keeping_x000a_records and accounts."/>
    <w:docVar w:name="Source" w:val=" https://www.onetonline.org"/>
    <w:docVar w:name="Tags" w:val="lead chef, job description, human resources documents, interview guides, business documents, entrepreneurship, entrepreneur, lead chef job description template, lead chef job description example"/>
  </w:docVars>
  <w:rsids>
    <w:rsidRoot w:val="008E3706"/>
    <w:rsid w:val="000435BD"/>
    <w:rsid w:val="000805AF"/>
    <w:rsid w:val="00087FD5"/>
    <w:rsid w:val="000C3B8A"/>
    <w:rsid w:val="000D15AA"/>
    <w:rsid w:val="00112D23"/>
    <w:rsid w:val="00120638"/>
    <w:rsid w:val="00124757"/>
    <w:rsid w:val="001444CB"/>
    <w:rsid w:val="00156D2B"/>
    <w:rsid w:val="001957A3"/>
    <w:rsid w:val="001B51EE"/>
    <w:rsid w:val="001B5EB7"/>
    <w:rsid w:val="001F0D6E"/>
    <w:rsid w:val="0024654A"/>
    <w:rsid w:val="00254FFF"/>
    <w:rsid w:val="00274307"/>
    <w:rsid w:val="002872ED"/>
    <w:rsid w:val="002A5F04"/>
    <w:rsid w:val="002B069B"/>
    <w:rsid w:val="002C7FDB"/>
    <w:rsid w:val="00306E0A"/>
    <w:rsid w:val="00331498"/>
    <w:rsid w:val="00331E09"/>
    <w:rsid w:val="00335A71"/>
    <w:rsid w:val="00351E9C"/>
    <w:rsid w:val="00364FFA"/>
    <w:rsid w:val="00383A81"/>
    <w:rsid w:val="0039124F"/>
    <w:rsid w:val="00393922"/>
    <w:rsid w:val="003A5EE6"/>
    <w:rsid w:val="003A75E9"/>
    <w:rsid w:val="003D0C78"/>
    <w:rsid w:val="003E4DC6"/>
    <w:rsid w:val="003F561F"/>
    <w:rsid w:val="00413248"/>
    <w:rsid w:val="00421197"/>
    <w:rsid w:val="004520E0"/>
    <w:rsid w:val="0047060B"/>
    <w:rsid w:val="00473F2B"/>
    <w:rsid w:val="0047656E"/>
    <w:rsid w:val="00481A1A"/>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859DB"/>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80770"/>
    <w:rsid w:val="00886112"/>
    <w:rsid w:val="008876A9"/>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AF5D66"/>
    <w:rsid w:val="00B01712"/>
    <w:rsid w:val="00B1745E"/>
    <w:rsid w:val="00B21CB2"/>
    <w:rsid w:val="00B25940"/>
    <w:rsid w:val="00B34733"/>
    <w:rsid w:val="00B61691"/>
    <w:rsid w:val="00B62CD1"/>
    <w:rsid w:val="00B6586D"/>
    <w:rsid w:val="00B72D86"/>
    <w:rsid w:val="00B91F8C"/>
    <w:rsid w:val="00B95080"/>
    <w:rsid w:val="00BB3760"/>
    <w:rsid w:val="00BB42A9"/>
    <w:rsid w:val="00BD4620"/>
    <w:rsid w:val="00BF4F27"/>
    <w:rsid w:val="00C10B93"/>
    <w:rsid w:val="00C21E01"/>
    <w:rsid w:val="00C40C48"/>
    <w:rsid w:val="00C45176"/>
    <w:rsid w:val="00C53AF9"/>
    <w:rsid w:val="00C968F9"/>
    <w:rsid w:val="00CA14F7"/>
    <w:rsid w:val="00CA4425"/>
    <w:rsid w:val="00CB6E6B"/>
    <w:rsid w:val="00CD3596"/>
    <w:rsid w:val="00CE1703"/>
    <w:rsid w:val="00CE44C7"/>
    <w:rsid w:val="00D03D45"/>
    <w:rsid w:val="00D23897"/>
    <w:rsid w:val="00D61F8D"/>
    <w:rsid w:val="00D94F7A"/>
    <w:rsid w:val="00DE77F6"/>
    <w:rsid w:val="00E215B4"/>
    <w:rsid w:val="00E62992"/>
    <w:rsid w:val="00E97EFC"/>
    <w:rsid w:val="00EB48A0"/>
    <w:rsid w:val="00EB4E3B"/>
    <w:rsid w:val="00EF0D90"/>
    <w:rsid w:val="00F00966"/>
    <w:rsid w:val="00F05D44"/>
    <w:rsid w:val="00F3411A"/>
    <w:rsid w:val="00F767F9"/>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58</Words>
  <Characters>2192</Characters>
  <Application>Microsoft Office Word</Application>
  <DocSecurity>0</DocSecurity>
  <Lines>95</Lines>
  <Paragraphs>45</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2:10:00Z</dcterms:created>
  <dcterms:modified xsi:type="dcterms:W3CDTF">2019-10-21T19:09:00Z</dcterms:modified>
  <cp:category/>
</cp:coreProperties>
</file>